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0" w:name="Xb21f27a2bcd0e5f46428edd01380a40ff1de276"/>
    <w:p>
      <w:pPr>
        <w:pStyle w:val="Heading1"/>
      </w:pPr>
      <w:r>
        <w:t xml:space="preserve">Cover Letter for Industrial Engineer Position in Sri Lanka Colombo</w:t>
      </w:r>
    </w:p>
    <w:p>
      <w:pPr>
        <w:pStyle w:val="FirstParagraph"/>
      </w:pPr>
      <w:r>
        <w:t xml:space="preserve">Dear [Hiring Manager's Name],</w:t>
      </w:r>
    </w:p>
    <w:p>
      <w:pPr>
        <w:pStyle w:val="BodyText"/>
      </w:pPr>
      <w:r>
        <w:t xml:space="preserve">I am writing to express my enthusiastic interest in the Industrial Engineer position at your esteemed organization in Sri Lanka Colombo. As a dedicated and results-driven professional with a strong background in optimizing industrial processes, I am eager to contribute my expertise to advance operational efficiency, cost-effectiveness, and sustainability within your operations. The opportunity to work as an Industrial Engineer in Sri Lanka Colombo aligns perfectly with my career aspirations, as I am deeply motivated by the potential to make a meaningful impact on the region’s dynamic industrial landscape.</w:t>
      </w:r>
    </w:p>
    <w:p>
      <w:pPr>
        <w:pStyle w:val="BodyText"/>
      </w:pPr>
      <w:r>
        <w:t xml:space="preserve">With [X years] of experience in industrial engineering, I have developed a comprehensive skill set that includes process optimization, quality control, supply chain management, and data-driven decision-making. My career has focused on identifying inefficiencies within manufacturing systems and implementing solutions that enhance productivity while reducing waste. For instance, in my previous role at [Previous Company Name], I led a project to redesign the production layout of a textile facility, resulting in a 25% improvement in throughput and a 15% reduction in operational costs. These achievements reflect my commitment to delivering tangible results that align with organizational goals.</w:t>
      </w:r>
    </w:p>
    <w:p>
      <w:pPr>
        <w:pStyle w:val="BodyText"/>
      </w:pPr>
      <w:r>
        <w:t xml:space="preserve">What excites me most about the Industrial Engineer role in Sri Lanka Colombo is the opportunity to work within a region known for its growing industrial sector and strategic economic initiatives. Colombo, as a major economic hub, is home to diverse industries ranging from textiles and automotive manufacturing to electronics and renewable energy. As an Industrial Engineer, I am particularly drawn to the challenge of addressing the unique demands of these sectors while contributing to sustainable development practices. My experience in implementing lean methodologies and Six Sigma principles has equipped me with the tools necessary to streamline operations, reduce environmental impact, and foster innovation in production systems.</w:t>
      </w:r>
    </w:p>
    <w:p>
      <w:pPr>
        <w:pStyle w:val="BodyText"/>
      </w:pPr>
      <w:r>
        <w:t xml:space="preserve">One of my core strengths as an Industrial Engineer is my ability to bridge technical expertise with strategic thinking. I have consistently collaborated with cross-functional teams, including production managers, quality assurance personnel, and logistics coordinators, to develop holistic solutions that enhance overall performance. In Sri Lanka Colombo’s competitive business environment, where adaptability and resilience are critical for success, I am confident that my analytical mindset and problem-solving skills will add value to your organization. For example, during a recent project in [Previous Location], I introduced a real-time data monitoring system that improved machine utilization by 30% and reduced downtime by 18%. Such initiatives demonstrate my ability to translate technical knowledge into actionable strategies.</w:t>
      </w:r>
    </w:p>
    <w:p>
      <w:pPr>
        <w:pStyle w:val="BodyText"/>
      </w:pPr>
      <w:r>
        <w:t xml:space="preserve">Furthermore, I am deeply committed to understanding the cultural and operational nuances of Sri Lanka Colombo. While my professional background has been primarily in [Other Region/Country], I have always sought opportunities to engage with global markets and learn about local industries. I believe that the success of any industrial project depends not only on technical excellence but also on a deep appreciation for the people and processes involved. In Sri Lanka Colombo, where collaboration and community-driven approaches are integral to business practices, I aim to build strong relationships with stakeholders and contribute to a workplace culture that values innovation, integrity, and continuous improvement.</w:t>
      </w:r>
    </w:p>
    <w:p>
      <w:pPr>
        <w:pStyle w:val="BodyText"/>
      </w:pPr>
      <w:r>
        <w:t xml:space="preserve">As an Industrial Engineer in Sri Lanka Colombo, I am eager to tackle challenges such as resource optimization, workforce development, and the integration of advanced technologies into traditional manufacturing frameworks. I have a keen interest in exploring opportunities to support the region’s transition toward Industry 4.0, including automation, digital twin models, and smart manufacturing solutions. My proactive approach to learning and my ability to adapt to new environments make me well-suited for this role, where flexibility and creativity are essential.</w:t>
      </w:r>
    </w:p>
    <w:p>
      <w:pPr>
        <w:pStyle w:val="BodyText"/>
      </w:pPr>
      <w:r>
        <w:t xml:space="preserve">Finally, I would like to express my sincere appreciation for the opportunity to apply for this position. The prospect of contributing as an Industrial Engineer in Sri Lanka Colombo is both thrilling and fulfilling. I am confident that my skills, experience, and passion for industrial engineering align closely with the needs of your organization. I would be honored to discuss how I can contribute to your team’s success and help drive innovation in the region’s industrial sector.</w:t>
      </w:r>
    </w:p>
    <w:p>
      <w:pPr>
        <w:pStyle w:val="BodyText"/>
      </w:pPr>
      <w:r>
        <w:t xml:space="preserve">Thank you for considering my application. I look forward to the possibility of discussing this opportunity further and am available at your earliest convenience for an interview. Please feel free to contact me via [Phone Number] or [Email Address].</w:t>
      </w:r>
    </w:p>
    <w:p>
      <w:pPr>
        <w:pStyle w:val="BodyText"/>
      </w:pPr>
      <w:r>
        <w:t xml:space="preserve">Sincerely,</w:t>
      </w:r>
      <w:r>
        <w:br/>
      </w:r>
      <w:r>
        <w:t xml:space="preserve">[Your Full Name]</w:t>
      </w:r>
      <w:r>
        <w:br/>
      </w:r>
      <w:r>
        <w:t xml:space="preserve">Industria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5-12-13T12:41:36Z</dcterms:created>
  <dcterms:modified xsi:type="dcterms:W3CDTF">2025-12-13T12:41:36Z</dcterms:modified>
</cp:coreProperties>
</file>

<file path=docProps/custom.xml><?xml version="1.0" encoding="utf-8"?>
<Properties xmlns="http://schemas.openxmlformats.org/officeDocument/2006/custom-properties" xmlns:vt="http://schemas.openxmlformats.org/officeDocument/2006/docPropsVTypes"/>
</file>